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2C224B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  <w:b/>
        </w:rPr>
      </w:pPr>
      <w:r w:rsidRPr="00955BD2">
        <w:rPr>
          <w:rFonts w:ascii="Abadi" w:hAnsi="Abadi" w:cs="Times New Roman"/>
          <w:b/>
        </w:rPr>
        <w:t xml:space="preserve">Medical Authorization letter </w:t>
      </w:r>
    </w:p>
    <w:p w14:paraId="702C5B21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I, _____________, [name] being the __________ [state your relationship with the child] of_______________ [name of the child] authorize ________[name of authorised person] to pursue, attain and accord to routine medical care and treatment, dental medical care and treatment, emergency medical care and treatment, for ________________ [name] as considered obligatory by the healthcare specialist. This letter is effective for the period when my child is under the care of ________________ [name of the care provider] and is valid until revoked by me.</w:t>
      </w:r>
    </w:p>
    <w:p w14:paraId="70B0F08E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  <w:b/>
        </w:rPr>
      </w:pPr>
      <w:r w:rsidRPr="00955BD2">
        <w:rPr>
          <w:rFonts w:ascii="Abadi" w:hAnsi="Abadi" w:cs="Times New Roman"/>
          <w:b/>
        </w:rPr>
        <w:t>Child’s Information</w:t>
      </w:r>
    </w:p>
    <w:p w14:paraId="4F096342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Full Name: _____________________</w:t>
      </w:r>
    </w:p>
    <w:p w14:paraId="3631B591" w14:textId="59B83631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Address: _______________________________________________</w:t>
      </w:r>
    </w:p>
    <w:p w14:paraId="2C0F464E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 xml:space="preserve">Date of Birth: __________ </w:t>
      </w:r>
    </w:p>
    <w:p w14:paraId="6108F4E0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  <w:b/>
        </w:rPr>
      </w:pPr>
      <w:r w:rsidRPr="00955BD2">
        <w:rPr>
          <w:rFonts w:ascii="Abadi" w:hAnsi="Abadi" w:cs="Times New Roman"/>
          <w:b/>
        </w:rPr>
        <w:t>Authorizing Party</w:t>
      </w:r>
    </w:p>
    <w:p w14:paraId="2FA72DB6" w14:textId="1E63120D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 xml:space="preserve">Name: </w:t>
      </w:r>
    </w:p>
    <w:p w14:paraId="3B916E04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Address: _______________</w:t>
      </w:r>
    </w:p>
    <w:p w14:paraId="5536738E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Phone Number: __________________</w:t>
      </w:r>
    </w:p>
    <w:p w14:paraId="24FC0234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</w:p>
    <w:p w14:paraId="72ED42C7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  <w:b/>
        </w:rPr>
      </w:pPr>
      <w:r w:rsidRPr="00955BD2">
        <w:rPr>
          <w:rFonts w:ascii="Abadi" w:hAnsi="Abadi" w:cs="Times New Roman"/>
          <w:b/>
        </w:rPr>
        <w:t>Emergency Contact Person’s</w:t>
      </w:r>
    </w:p>
    <w:p w14:paraId="1327CDD9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Full Name: ___________________</w:t>
      </w:r>
    </w:p>
    <w:p w14:paraId="7910B38D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Address: _________________</w:t>
      </w:r>
    </w:p>
    <w:p w14:paraId="10C5317F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Phone No.: ______________</w:t>
      </w:r>
    </w:p>
    <w:p w14:paraId="78087F9E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Email: _____________________</w:t>
      </w:r>
    </w:p>
    <w:p w14:paraId="7914D039" w14:textId="77777777" w:rsidR="00955BD2" w:rsidRPr="00955BD2" w:rsidRDefault="00955BD2" w:rsidP="00955BD2">
      <w:pPr>
        <w:spacing w:before="240" w:line="240" w:lineRule="auto"/>
        <w:jc w:val="both"/>
        <w:rPr>
          <w:rFonts w:ascii="Abadi" w:hAnsi="Abadi" w:cs="Times New Roman"/>
          <w:b/>
        </w:rPr>
      </w:pPr>
      <w:r w:rsidRPr="00955BD2">
        <w:rPr>
          <w:rFonts w:ascii="Abadi" w:hAnsi="Abadi" w:cs="Times New Roman"/>
          <w:b/>
        </w:rPr>
        <w:t>Child’s Health Information</w:t>
      </w:r>
    </w:p>
    <w:p w14:paraId="2E85166A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 xml:space="preserve">Health Conditions </w:t>
      </w:r>
    </w:p>
    <w:p w14:paraId="42B9B627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________________________________________________________________________________________________________________________________________________________________________________________________</w:t>
      </w:r>
    </w:p>
    <w:p w14:paraId="698DC13E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Allergies</w:t>
      </w:r>
    </w:p>
    <w:p w14:paraId="7E3B67DF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80CDBFC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Prescription Medications:</w:t>
      </w:r>
    </w:p>
    <w:p w14:paraId="306023B2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lastRenderedPageBreak/>
        <w:t>Dosage: _____________ Time: _______________</w:t>
      </w:r>
    </w:p>
    <w:p w14:paraId="734632A3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Dosage: _____________ Time: _______________</w:t>
      </w:r>
    </w:p>
    <w:p w14:paraId="67118249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  <w:b/>
        </w:rPr>
      </w:pPr>
      <w:r w:rsidRPr="00955BD2">
        <w:rPr>
          <w:rFonts w:ascii="Abadi" w:hAnsi="Abadi" w:cs="Times New Roman"/>
          <w:b/>
        </w:rPr>
        <w:t>Child’s Medical Care and Insurance Information</w:t>
      </w:r>
    </w:p>
    <w:p w14:paraId="25C01A17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Dentist: _______________________   Phone Number: _____________</w:t>
      </w:r>
    </w:p>
    <w:p w14:paraId="55B5A997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Doctor: _____________________   Phone Number: _____________</w:t>
      </w:r>
    </w:p>
    <w:p w14:paraId="3537D967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Insurance Firm: ________________</w:t>
      </w:r>
    </w:p>
    <w:p w14:paraId="3A9C0C33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Policy Number: ____________________</w:t>
      </w:r>
    </w:p>
    <w:p w14:paraId="0F8CDAD2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Policy Holder’s name: _____________________</w:t>
      </w:r>
    </w:p>
    <w:p w14:paraId="29B3590C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  <w:b/>
        </w:rPr>
      </w:pPr>
      <w:r w:rsidRPr="00955BD2">
        <w:rPr>
          <w:rFonts w:ascii="Abadi" w:hAnsi="Abadi" w:cs="Times New Roman"/>
          <w:b/>
        </w:rPr>
        <w:t>Signature</w:t>
      </w:r>
    </w:p>
    <w:p w14:paraId="606BE205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Authorizing Party’s Signature</w:t>
      </w:r>
    </w:p>
    <w:p w14:paraId="25CAD0A8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_______________________</w:t>
      </w:r>
    </w:p>
    <w:p w14:paraId="70B373A7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Date: __________________</w:t>
      </w:r>
    </w:p>
    <w:p w14:paraId="2F68B778" w14:textId="77777777" w:rsidR="00955BD2" w:rsidRPr="00955BD2" w:rsidRDefault="00955BD2" w:rsidP="00955BD2">
      <w:pPr>
        <w:spacing w:before="240"/>
        <w:jc w:val="both"/>
        <w:rPr>
          <w:rFonts w:ascii="Abadi" w:hAnsi="Abadi" w:cs="Times New Roman"/>
        </w:rPr>
      </w:pPr>
      <w:r w:rsidRPr="00955BD2">
        <w:rPr>
          <w:rFonts w:ascii="Abadi" w:hAnsi="Abadi" w:cs="Times New Roman"/>
        </w:rPr>
        <w:t>Print Name: _____________</w:t>
      </w:r>
    </w:p>
    <w:p w14:paraId="54EC4304" w14:textId="77777777" w:rsidR="009700EB" w:rsidRPr="00955BD2" w:rsidRDefault="009700EB">
      <w:pPr>
        <w:rPr>
          <w:rFonts w:ascii="Abadi" w:hAnsi="Abadi"/>
          <w:sz w:val="18"/>
          <w:szCs w:val="18"/>
        </w:rPr>
      </w:pPr>
    </w:p>
    <w:sectPr w:rsidR="009700EB" w:rsidRPr="00955B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1MTI2NzUyMTIwMbVU0lEKTi0uzszPAykwrAUAVUPpziwAAAA="/>
  </w:docVars>
  <w:rsids>
    <w:rsidRoot w:val="00955BD2"/>
    <w:rsid w:val="00955BD2"/>
    <w:rsid w:val="00970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3C2E2"/>
  <w15:chartTrackingRefBased/>
  <w15:docId w15:val="{0BB1917A-048D-4A71-B0A4-A31A3634E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BD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2</Words>
  <Characters>1667</Characters>
  <Application>Microsoft Office Word</Application>
  <DocSecurity>0</DocSecurity>
  <Lines>13</Lines>
  <Paragraphs>3</Paragraphs>
  <ScaleCrop>false</ScaleCrop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20-08-10T14:17:00Z</cp:lastPrinted>
  <dcterms:created xsi:type="dcterms:W3CDTF">2020-08-10T14:12:00Z</dcterms:created>
  <dcterms:modified xsi:type="dcterms:W3CDTF">2020-08-10T14:17:00Z</dcterms:modified>
</cp:coreProperties>
</file>